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782" w:type="dxa"/>
        <w:jc w:val="center"/>
        <w:tblLayout w:type="fixed"/>
        <w:tblLook w:val="04A0" w:firstRow="1" w:lastRow="0" w:firstColumn="1" w:lastColumn="0" w:noHBand="0" w:noVBand="1"/>
      </w:tblPr>
      <w:tblGrid>
        <w:gridCol w:w="3617"/>
        <w:gridCol w:w="6165"/>
      </w:tblGrid>
      <w:tr w:rsidR="00DF33A9" w:rsidTr="00994719">
        <w:trPr>
          <w:trHeight w:val="409"/>
          <w:jc w:val="center"/>
        </w:trPr>
        <w:tc>
          <w:tcPr>
            <w:tcW w:w="3617" w:type="dxa"/>
            <w:shd w:val="clear" w:color="auto" w:fill="F2F2F2" w:themeFill="background1" w:themeFillShade="F2"/>
            <w:vAlign w:val="center"/>
          </w:tcPr>
          <w:p w:rsidR="00DF33A9" w:rsidRPr="00502E1F" w:rsidRDefault="004F7167" w:rsidP="00DF33A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ÖĞRENCİ </w:t>
            </w:r>
            <w:r w:rsidR="00DF33A9">
              <w:rPr>
                <w:b/>
                <w:sz w:val="20"/>
                <w:szCs w:val="20"/>
              </w:rPr>
              <w:t xml:space="preserve">AD </w:t>
            </w:r>
            <w:r>
              <w:rPr>
                <w:b/>
                <w:sz w:val="20"/>
                <w:szCs w:val="20"/>
              </w:rPr>
              <w:t xml:space="preserve">VE </w:t>
            </w:r>
            <w:r w:rsidR="00DF33A9">
              <w:rPr>
                <w:b/>
                <w:sz w:val="20"/>
                <w:szCs w:val="20"/>
              </w:rPr>
              <w:t>SOYAD</w:t>
            </w:r>
            <w:r>
              <w:rPr>
                <w:b/>
                <w:sz w:val="20"/>
                <w:szCs w:val="20"/>
              </w:rPr>
              <w:t>I:</w:t>
            </w:r>
          </w:p>
        </w:tc>
        <w:tc>
          <w:tcPr>
            <w:tcW w:w="6165" w:type="dxa"/>
          </w:tcPr>
          <w:p w:rsidR="00DF33A9" w:rsidRDefault="00DF33A9" w:rsidP="00DF33A9">
            <w:pPr>
              <w:ind w:left="-426" w:firstLine="426"/>
              <w:rPr>
                <w:b/>
                <w:sz w:val="20"/>
                <w:szCs w:val="20"/>
              </w:rPr>
            </w:pPr>
          </w:p>
        </w:tc>
      </w:tr>
      <w:tr w:rsidR="00DF33A9" w:rsidTr="00994719">
        <w:trPr>
          <w:trHeight w:val="415"/>
          <w:jc w:val="center"/>
        </w:trPr>
        <w:tc>
          <w:tcPr>
            <w:tcW w:w="3617" w:type="dxa"/>
            <w:shd w:val="clear" w:color="auto" w:fill="F2F2F2" w:themeFill="background1" w:themeFillShade="F2"/>
            <w:vAlign w:val="center"/>
          </w:tcPr>
          <w:p w:rsidR="00DF33A9" w:rsidRPr="00502E1F" w:rsidRDefault="00DF33A9" w:rsidP="004F716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NCİ N</w:t>
            </w:r>
            <w:r w:rsidR="004F7167">
              <w:rPr>
                <w:b/>
                <w:sz w:val="20"/>
                <w:szCs w:val="20"/>
              </w:rPr>
              <w:t>UMARASI:</w:t>
            </w:r>
          </w:p>
        </w:tc>
        <w:tc>
          <w:tcPr>
            <w:tcW w:w="6165" w:type="dxa"/>
          </w:tcPr>
          <w:p w:rsidR="00DF33A9" w:rsidRDefault="00DF33A9" w:rsidP="00953F7E">
            <w:pPr>
              <w:ind w:left="-133" w:hanging="141"/>
              <w:rPr>
                <w:b/>
                <w:sz w:val="20"/>
                <w:szCs w:val="20"/>
              </w:rPr>
            </w:pPr>
          </w:p>
        </w:tc>
      </w:tr>
    </w:tbl>
    <w:p w:rsidR="00757C7B" w:rsidRDefault="00757C7B">
      <w:pPr>
        <w:rPr>
          <w:b/>
          <w:sz w:val="20"/>
          <w:szCs w:val="20"/>
        </w:rPr>
      </w:pPr>
    </w:p>
    <w:p w:rsidR="00DF33A9" w:rsidRPr="00C11778" w:rsidRDefault="00DF33A9">
      <w:pPr>
        <w:rPr>
          <w:b/>
          <w:sz w:val="20"/>
          <w:szCs w:val="20"/>
        </w:rPr>
      </w:pPr>
    </w:p>
    <w:p w:rsidR="00174E64" w:rsidRPr="00174E64" w:rsidRDefault="00174E64" w:rsidP="00174E64">
      <w:pPr>
        <w:rPr>
          <w:vanish/>
        </w:rPr>
      </w:pPr>
    </w:p>
    <w:tbl>
      <w:tblPr>
        <w:tblStyle w:val="TabloKlavuzu"/>
        <w:tblW w:w="9842" w:type="dxa"/>
        <w:jc w:val="center"/>
        <w:tblLook w:val="04A0" w:firstRow="1" w:lastRow="0" w:firstColumn="1" w:lastColumn="0" w:noHBand="0" w:noVBand="1"/>
      </w:tblPr>
      <w:tblGrid>
        <w:gridCol w:w="2654"/>
        <w:gridCol w:w="3686"/>
        <w:gridCol w:w="3502"/>
      </w:tblGrid>
      <w:tr w:rsidR="00DD2457" w:rsidTr="004F7167">
        <w:trPr>
          <w:trHeight w:val="556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4F7167" w:rsidRDefault="004F7167" w:rsidP="004F7167">
            <w:pPr>
              <w:jc w:val="center"/>
              <w:rPr>
                <w:b/>
                <w:sz w:val="20"/>
                <w:szCs w:val="20"/>
              </w:rPr>
            </w:pPr>
            <w:r w:rsidRPr="004F7167">
              <w:rPr>
                <w:b/>
                <w:sz w:val="20"/>
                <w:szCs w:val="20"/>
              </w:rPr>
              <w:t>Hafta No</w:t>
            </w:r>
          </w:p>
        </w:tc>
        <w:tc>
          <w:tcPr>
            <w:tcW w:w="3686" w:type="dxa"/>
            <w:shd w:val="clear" w:color="auto" w:fill="F2F2F2" w:themeFill="background1" w:themeFillShade="F2"/>
            <w:vAlign w:val="center"/>
          </w:tcPr>
          <w:p w:rsidR="00DD2457" w:rsidRPr="00565D3D" w:rsidRDefault="00DD2457" w:rsidP="00AA546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apıldı</w:t>
            </w:r>
          </w:p>
        </w:tc>
        <w:tc>
          <w:tcPr>
            <w:tcW w:w="3502" w:type="dxa"/>
            <w:shd w:val="clear" w:color="auto" w:fill="F2F2F2" w:themeFill="background1" w:themeFillShade="F2"/>
            <w:vAlign w:val="center"/>
          </w:tcPr>
          <w:p w:rsidR="00DD2457" w:rsidRPr="0039563F" w:rsidRDefault="00DD2457" w:rsidP="00DD245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apılmadı</w:t>
            </w: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Hafta </w:t>
            </w:r>
            <w:r w:rsidRPr="0035393B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2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3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4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5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6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7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8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9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Pr="0035393B" w:rsidRDefault="00DD2457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10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Default="00C10E64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1</w:t>
            </w: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Default="00C10E64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1</w:t>
            </w:r>
            <w:r>
              <w:rPr>
                <w:b/>
                <w:sz w:val="20"/>
                <w:szCs w:val="20"/>
              </w:rPr>
              <w:t>2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4F7167">
        <w:trPr>
          <w:trHeight w:val="534"/>
          <w:jc w:val="center"/>
        </w:trPr>
        <w:tc>
          <w:tcPr>
            <w:tcW w:w="2654" w:type="dxa"/>
            <w:shd w:val="clear" w:color="auto" w:fill="F2F2F2" w:themeFill="background1" w:themeFillShade="F2"/>
            <w:vAlign w:val="center"/>
          </w:tcPr>
          <w:p w:rsidR="00DD2457" w:rsidRDefault="00C10E64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1</w:t>
            </w:r>
            <w:r>
              <w:rPr>
                <w:b/>
                <w:sz w:val="20"/>
                <w:szCs w:val="20"/>
              </w:rPr>
              <w:t>3</w:t>
            </w:r>
          </w:p>
        </w:tc>
        <w:tc>
          <w:tcPr>
            <w:tcW w:w="3686" w:type="dxa"/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B4621D">
        <w:trPr>
          <w:trHeight w:val="534"/>
          <w:jc w:val="center"/>
        </w:trPr>
        <w:tc>
          <w:tcPr>
            <w:tcW w:w="2654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DD2457" w:rsidRDefault="00C10E64" w:rsidP="0035393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fta</w:t>
            </w:r>
            <w:r w:rsidRPr="0035393B">
              <w:rPr>
                <w:b/>
                <w:sz w:val="20"/>
                <w:szCs w:val="20"/>
              </w:rPr>
              <w:t xml:space="preserve"> 1</w:t>
            </w:r>
            <w:r>
              <w:rPr>
                <w:b/>
                <w:sz w:val="20"/>
                <w:szCs w:val="20"/>
              </w:rPr>
              <w:t>4</w:t>
            </w:r>
          </w:p>
        </w:tc>
        <w:tc>
          <w:tcPr>
            <w:tcW w:w="3686" w:type="dxa"/>
            <w:tcBorders>
              <w:bottom w:val="single" w:sz="18" w:space="0" w:color="auto"/>
            </w:tcBorders>
            <w:vAlign w:val="center"/>
          </w:tcPr>
          <w:p w:rsidR="00DD2457" w:rsidRPr="0039563F" w:rsidRDefault="00DD2457" w:rsidP="00953F7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02" w:type="dxa"/>
            <w:tcBorders>
              <w:bottom w:val="single" w:sz="18" w:space="0" w:color="auto"/>
            </w:tcBorders>
          </w:tcPr>
          <w:p w:rsidR="00DD2457" w:rsidRPr="00AA5461" w:rsidRDefault="00DD2457" w:rsidP="00AA546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D2457" w:rsidTr="00B4621D">
        <w:trPr>
          <w:trHeight w:val="561"/>
          <w:jc w:val="center"/>
        </w:trPr>
        <w:tc>
          <w:tcPr>
            <w:tcW w:w="63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DD2457" w:rsidRPr="00AA5461" w:rsidRDefault="004269FA" w:rsidP="00AA546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GENEL </w:t>
            </w:r>
            <w:r w:rsidR="00DD2457" w:rsidRPr="00AA5461">
              <w:rPr>
                <w:b/>
                <w:sz w:val="20"/>
                <w:szCs w:val="20"/>
              </w:rPr>
              <w:t>DEĞERLENDİRME NOTU</w:t>
            </w:r>
          </w:p>
        </w:tc>
        <w:tc>
          <w:tcPr>
            <w:tcW w:w="35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DD2457" w:rsidRPr="00AA5461" w:rsidRDefault="00DD2457" w:rsidP="00DD2457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>
              <w:rPr>
                <w:b/>
                <w:sz w:val="20"/>
                <w:szCs w:val="20"/>
              </w:rPr>
              <w:t>…..</w:t>
            </w:r>
            <w:proofErr w:type="gramEnd"/>
            <w:r w:rsidR="00214C2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/</w:t>
            </w:r>
            <w:r w:rsidR="00214C2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14</w:t>
            </w:r>
          </w:p>
        </w:tc>
      </w:tr>
    </w:tbl>
    <w:p w:rsidR="004C4325" w:rsidRDefault="004C4325" w:rsidP="00907E8E">
      <w:pPr>
        <w:rPr>
          <w:rFonts w:ascii="Arial" w:hAnsi="Arial" w:cs="Arial"/>
          <w:b/>
          <w:sz w:val="20"/>
          <w:szCs w:val="20"/>
        </w:rPr>
      </w:pPr>
    </w:p>
    <w:p w:rsidR="00BA390A" w:rsidRDefault="00BA390A" w:rsidP="006F7F7F">
      <w:pPr>
        <w:spacing w:before="29"/>
        <w:ind w:right="1573"/>
        <w:rPr>
          <w:rFonts w:ascii="Arial" w:hAnsi="Arial" w:cs="Arial"/>
          <w:b/>
          <w:sz w:val="20"/>
          <w:szCs w:val="20"/>
        </w:rPr>
      </w:pPr>
    </w:p>
    <w:tbl>
      <w:tblPr>
        <w:tblStyle w:val="TabloKlavuzu"/>
        <w:tblW w:w="0" w:type="auto"/>
        <w:tblInd w:w="218" w:type="dxa"/>
        <w:tblLook w:val="04A0" w:firstRow="1" w:lastRow="0" w:firstColumn="1" w:lastColumn="0" w:noHBand="0" w:noVBand="1"/>
      </w:tblPr>
      <w:tblGrid>
        <w:gridCol w:w="4417"/>
        <w:gridCol w:w="4425"/>
      </w:tblGrid>
      <w:tr w:rsidR="00BA390A" w:rsidTr="00BA390A">
        <w:tc>
          <w:tcPr>
            <w:tcW w:w="4530" w:type="dxa"/>
          </w:tcPr>
          <w:p w:rsidR="00BA390A" w:rsidRDefault="004269FA" w:rsidP="00FE52CF">
            <w:pPr>
              <w:spacing w:before="29"/>
              <w:ind w:left="-225"/>
              <w:jc w:val="center"/>
              <w:rPr>
                <w:b/>
              </w:rPr>
            </w:pPr>
            <w:r>
              <w:rPr>
                <w:b/>
              </w:rPr>
              <w:t>Öğretim Ele</w:t>
            </w:r>
            <w:r w:rsidR="00BA390A">
              <w:rPr>
                <w:b/>
              </w:rPr>
              <w:t>manı</w:t>
            </w:r>
          </w:p>
          <w:p w:rsidR="00BA390A" w:rsidRDefault="00BA390A" w:rsidP="00FE52CF">
            <w:pPr>
              <w:spacing w:before="29"/>
              <w:ind w:left="-225"/>
              <w:jc w:val="center"/>
              <w:rPr>
                <w:b/>
              </w:rPr>
            </w:pPr>
          </w:p>
          <w:p w:rsidR="00BA390A" w:rsidRDefault="00BA390A" w:rsidP="00FE52CF">
            <w:pPr>
              <w:spacing w:before="29"/>
              <w:ind w:left="-225"/>
              <w:jc w:val="center"/>
              <w:rPr>
                <w:b/>
              </w:rPr>
            </w:pPr>
          </w:p>
          <w:p w:rsidR="00FE52CF" w:rsidRDefault="00FE52CF" w:rsidP="00FE52CF">
            <w:pPr>
              <w:spacing w:before="29"/>
              <w:ind w:left="-225"/>
              <w:jc w:val="center"/>
              <w:rPr>
                <w:b/>
              </w:rPr>
            </w:pPr>
          </w:p>
          <w:p w:rsidR="00BA390A" w:rsidRDefault="00BA390A" w:rsidP="00FE52CF">
            <w:pPr>
              <w:spacing w:before="29"/>
              <w:ind w:left="-225"/>
              <w:jc w:val="center"/>
              <w:rPr>
                <w:b/>
              </w:rPr>
            </w:pPr>
          </w:p>
          <w:p w:rsidR="00BA390A" w:rsidRPr="00BA390A" w:rsidRDefault="00BA390A" w:rsidP="00FE52CF">
            <w:pPr>
              <w:spacing w:before="29"/>
              <w:ind w:left="-225"/>
              <w:jc w:val="center"/>
            </w:pPr>
            <w:r>
              <w:t xml:space="preserve">          </w:t>
            </w:r>
            <w:r w:rsidRPr="00BA390A">
              <w:t xml:space="preserve">İmza/Kaşe  </w:t>
            </w:r>
          </w:p>
          <w:p w:rsidR="00BA390A" w:rsidRPr="00BA390A" w:rsidRDefault="00BA390A" w:rsidP="00FE52CF">
            <w:pPr>
              <w:spacing w:before="29"/>
              <w:ind w:left="-225"/>
              <w:jc w:val="center"/>
            </w:pPr>
            <w:r>
              <w:t xml:space="preserve">         </w:t>
            </w:r>
            <w:r w:rsidRPr="00BA390A">
              <w:t xml:space="preserve">Adı Soyadı  </w:t>
            </w:r>
          </w:p>
          <w:p w:rsidR="00BA390A" w:rsidRDefault="00BA390A" w:rsidP="00FE52CF">
            <w:pPr>
              <w:spacing w:before="29"/>
              <w:ind w:left="-225"/>
              <w:jc w:val="center"/>
              <w:rPr>
                <w:b/>
                <w:i/>
              </w:rPr>
            </w:pPr>
            <w:r w:rsidRPr="00BA390A">
              <w:t xml:space="preserve">     Tarih: </w:t>
            </w:r>
            <w:proofErr w:type="gramStart"/>
            <w:r w:rsidRPr="00BA390A">
              <w:t>.….</w:t>
            </w:r>
            <w:proofErr w:type="gramEnd"/>
            <w:r w:rsidRPr="00BA390A">
              <w:t xml:space="preserve"> / </w:t>
            </w:r>
            <w:proofErr w:type="gramStart"/>
            <w:r w:rsidRPr="00BA390A">
              <w:t>….</w:t>
            </w:r>
            <w:proofErr w:type="gramEnd"/>
            <w:r w:rsidRPr="00BA390A">
              <w:t xml:space="preserve"> / </w:t>
            </w:r>
            <w:proofErr w:type="gramStart"/>
            <w:r w:rsidRPr="00BA390A">
              <w:t>……</w:t>
            </w:r>
            <w:proofErr w:type="gramEnd"/>
            <w:r w:rsidRPr="00BA390A">
              <w:t xml:space="preserve">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530" w:type="dxa"/>
          </w:tcPr>
          <w:p w:rsidR="00BA390A" w:rsidRDefault="00BA390A" w:rsidP="00FE52CF">
            <w:pPr>
              <w:spacing w:before="29"/>
              <w:ind w:left="-225"/>
              <w:jc w:val="center"/>
              <w:rPr>
                <w:b/>
              </w:rPr>
            </w:pPr>
            <w:r>
              <w:rPr>
                <w:b/>
              </w:rPr>
              <w:t>İME Sorumlu Öğretim Elemanı</w:t>
            </w:r>
          </w:p>
          <w:p w:rsidR="00BA390A" w:rsidRDefault="00BA390A" w:rsidP="00FE52CF">
            <w:pPr>
              <w:spacing w:before="29"/>
              <w:ind w:left="-225"/>
              <w:jc w:val="center"/>
              <w:rPr>
                <w:b/>
              </w:rPr>
            </w:pPr>
          </w:p>
          <w:p w:rsidR="00BA390A" w:rsidRDefault="00BA390A" w:rsidP="00FE52CF">
            <w:pPr>
              <w:spacing w:before="29"/>
              <w:ind w:left="-225"/>
              <w:jc w:val="center"/>
              <w:rPr>
                <w:b/>
              </w:rPr>
            </w:pPr>
          </w:p>
          <w:p w:rsidR="00FE52CF" w:rsidRDefault="00FE52CF" w:rsidP="00FE52CF">
            <w:pPr>
              <w:spacing w:before="29"/>
              <w:rPr>
                <w:b/>
              </w:rPr>
            </w:pPr>
          </w:p>
          <w:p w:rsidR="00FE52CF" w:rsidRDefault="00FE52CF" w:rsidP="00FE52CF">
            <w:pPr>
              <w:spacing w:before="29"/>
              <w:rPr>
                <w:b/>
              </w:rPr>
            </w:pPr>
          </w:p>
          <w:p w:rsidR="00BA390A" w:rsidRDefault="00FE52CF" w:rsidP="00FE52CF">
            <w:pPr>
              <w:spacing w:before="29"/>
            </w:pPr>
            <w:r>
              <w:rPr>
                <w:b/>
              </w:rPr>
              <w:t xml:space="preserve">                      </w:t>
            </w:r>
            <w:r w:rsidR="00BA390A">
              <w:t xml:space="preserve"> </w:t>
            </w:r>
            <w:r w:rsidR="00BA390A" w:rsidRPr="00BA390A">
              <w:t>İmza/Kaşe</w:t>
            </w:r>
          </w:p>
          <w:p w:rsidR="00BA390A" w:rsidRPr="00BA390A" w:rsidRDefault="00FE52CF" w:rsidP="00FE52CF">
            <w:pPr>
              <w:spacing w:before="29"/>
            </w:pPr>
            <w:r>
              <w:t xml:space="preserve">                     </w:t>
            </w:r>
            <w:r w:rsidR="00BA390A">
              <w:t xml:space="preserve"> </w:t>
            </w:r>
            <w:r w:rsidR="00BA390A" w:rsidRPr="00BA390A">
              <w:t>Adı Soyadı</w:t>
            </w:r>
          </w:p>
          <w:p w:rsidR="00BA390A" w:rsidRPr="00BA390A" w:rsidRDefault="00BA390A" w:rsidP="00FE52CF">
            <w:pPr>
              <w:ind w:left="-225"/>
              <w:rPr>
                <w:b/>
                <w:i/>
                <w:sz w:val="22"/>
                <w:szCs w:val="22"/>
              </w:rPr>
            </w:pPr>
            <w:r>
              <w:t xml:space="preserve">               </w:t>
            </w:r>
            <w:r w:rsidRPr="00BA390A">
              <w:t xml:space="preserve">Tarih: </w:t>
            </w:r>
            <w:proofErr w:type="gramStart"/>
            <w:r w:rsidRPr="00BA390A">
              <w:t>.….</w:t>
            </w:r>
            <w:proofErr w:type="gramEnd"/>
            <w:r w:rsidRPr="00BA390A">
              <w:t xml:space="preserve"> / </w:t>
            </w:r>
            <w:proofErr w:type="gramStart"/>
            <w:r w:rsidRPr="00BA390A">
              <w:t>….</w:t>
            </w:r>
            <w:proofErr w:type="gramEnd"/>
            <w:r w:rsidRPr="00BA390A">
              <w:t xml:space="preserve"> / </w:t>
            </w:r>
            <w:proofErr w:type="gramStart"/>
            <w:r w:rsidRPr="00BA390A">
              <w:t>……</w:t>
            </w:r>
            <w:proofErr w:type="gramEnd"/>
          </w:p>
        </w:tc>
      </w:tr>
    </w:tbl>
    <w:p w:rsidR="004C4325" w:rsidRPr="006F7F7F" w:rsidRDefault="006F7F7F" w:rsidP="00F33E38">
      <w:pPr>
        <w:tabs>
          <w:tab w:val="left" w:pos="5184"/>
        </w:tabs>
        <w:spacing w:before="29"/>
        <w:ind w:right="-569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>
        <w:rPr>
          <w:b/>
        </w:rPr>
        <w:t xml:space="preserve">                                                                                                                                    </w:t>
      </w:r>
    </w:p>
    <w:sectPr w:rsidR="004C4325" w:rsidRPr="006F7F7F" w:rsidSect="00907E8E">
      <w:headerReference w:type="default" r:id="rId7"/>
      <w:footerReference w:type="default" r:id="rId8"/>
      <w:pgSz w:w="11906" w:h="16838" w:code="9"/>
      <w:pgMar w:top="2495" w:right="1418" w:bottom="709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721" w:rsidRDefault="00BD0721">
      <w:r>
        <w:separator/>
      </w:r>
    </w:p>
  </w:endnote>
  <w:endnote w:type="continuationSeparator" w:id="0">
    <w:p w:rsidR="00BD0721" w:rsidRDefault="00BD0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0329" w:rsidRDefault="00A70329" w:rsidP="00A70329">
    <w:pPr>
      <w:pStyle w:val="AltBilgi"/>
      <w:tabs>
        <w:tab w:val="clear" w:pos="9072"/>
        <w:tab w:val="right" w:pos="9639"/>
      </w:tabs>
      <w:ind w:left="-426" w:right="-428"/>
      <w:rPr>
        <w:sz w:val="20"/>
        <w:szCs w:val="20"/>
      </w:rPr>
    </w:pPr>
    <w:r w:rsidRPr="00A70329">
      <w:rPr>
        <w:sz w:val="20"/>
        <w:szCs w:val="20"/>
      </w:rPr>
      <w:t xml:space="preserve">NOT: </w:t>
    </w:r>
    <w:r w:rsidR="00C10E64">
      <w:rPr>
        <w:sz w:val="20"/>
        <w:szCs w:val="20"/>
      </w:rPr>
      <w:t>Bu form imzalanıp onaylanarak İşletmede Mesleki Eğitim Komisyonuna teslim edilmelidir.</w:t>
    </w:r>
  </w:p>
  <w:p w:rsidR="00A70329" w:rsidRDefault="00A70329" w:rsidP="00A70329">
    <w:pPr>
      <w:pStyle w:val="AltBilgi"/>
      <w:jc w:val="both"/>
      <w:rPr>
        <w:sz w:val="20"/>
        <w:szCs w:val="20"/>
      </w:rPr>
    </w:pPr>
  </w:p>
  <w:p w:rsidR="00A70329" w:rsidRPr="00A70329" w:rsidRDefault="00A70329" w:rsidP="00A70329">
    <w:pPr>
      <w:pStyle w:val="AltBilgi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721" w:rsidRDefault="00BD0721">
      <w:r>
        <w:separator/>
      </w:r>
    </w:p>
  </w:footnote>
  <w:footnote w:type="continuationSeparator" w:id="0">
    <w:p w:rsidR="00BD0721" w:rsidRDefault="00BD0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0329" w:rsidRDefault="00A70329" w:rsidP="00FA1222">
    <w:pPr>
      <w:pStyle w:val="stbilgi1"/>
      <w:tabs>
        <w:tab w:val="clear" w:pos="9072"/>
      </w:tabs>
      <w:ind w:left="-993"/>
    </w:pPr>
  </w:p>
  <w:p w:rsidR="001B1B83" w:rsidRDefault="00A70329">
    <w:pPr>
      <w:pStyle w:val="stbilgi1"/>
    </w:pPr>
    <w:r>
      <w:t xml:space="preserve">                                                                                                              </w:t>
    </w:r>
    <w:r w:rsidR="00DD2457">
      <w:t xml:space="preserve">                          FORM</w:t>
    </w:r>
    <w:r w:rsidR="00DC529F">
      <w:t xml:space="preserve"> 9</w:t>
    </w:r>
    <w:r w:rsidR="00DD2457">
      <w:t xml:space="preserve"> </w:t>
    </w:r>
  </w:p>
  <w:tbl>
    <w:tblPr>
      <w:tblW w:w="1084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04"/>
      <w:gridCol w:w="5193"/>
      <w:gridCol w:w="3044"/>
    </w:tblGrid>
    <w:tr w:rsidR="00A74195" w:rsidRPr="00942F24" w:rsidTr="00DD2457">
      <w:trPr>
        <w:trHeight w:val="1581"/>
        <w:jc w:val="center"/>
      </w:trPr>
      <w:tc>
        <w:tcPr>
          <w:tcW w:w="2604" w:type="dxa"/>
          <w:vAlign w:val="center"/>
        </w:tcPr>
        <w:p w:rsidR="00A74195" w:rsidRPr="00942F24" w:rsidRDefault="00A74195" w:rsidP="005B000D">
          <w:pPr>
            <w:jc w:val="center"/>
            <w:rPr>
              <w:sz w:val="20"/>
              <w:szCs w:val="20"/>
            </w:rPr>
          </w:pPr>
          <w:r w:rsidRPr="006D36D9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29845</wp:posOffset>
                </wp:positionH>
                <wp:positionV relativeFrom="paragraph">
                  <wp:posOffset>12700</wp:posOffset>
                </wp:positionV>
                <wp:extent cx="1475740" cy="929640"/>
                <wp:effectExtent l="0" t="0" r="0" b="0"/>
                <wp:wrapNone/>
                <wp:docPr id="3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574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193" w:type="dxa"/>
          <w:vAlign w:val="center"/>
        </w:tcPr>
        <w:p w:rsidR="003F7C9B" w:rsidRPr="00E77EEE" w:rsidRDefault="003F7C9B" w:rsidP="00FA1222">
          <w:pPr>
            <w:tabs>
              <w:tab w:val="left" w:pos="2530"/>
            </w:tabs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T.C.</w:t>
          </w:r>
        </w:p>
        <w:p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KONYA TEKNİK ÜNİVERSİTESİ</w:t>
          </w:r>
        </w:p>
        <w:p w:rsidR="003F7C9B" w:rsidRPr="00E77EEE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 xml:space="preserve">MÜHENDİSLİK VE DOĞA </w:t>
          </w:r>
          <w:r>
            <w:rPr>
              <w:b/>
              <w:sz w:val="18"/>
              <w:szCs w:val="18"/>
            </w:rPr>
            <w:t xml:space="preserve">BİLİMLERİ </w:t>
          </w:r>
          <w:r w:rsidRPr="00E77EEE">
            <w:rPr>
              <w:b/>
              <w:sz w:val="18"/>
              <w:szCs w:val="18"/>
            </w:rPr>
            <w:t>FAKÜLTESİ</w:t>
          </w:r>
        </w:p>
        <w:p w:rsidR="0033444A" w:rsidRDefault="003F7C9B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 w:rsidRPr="00E77EEE">
            <w:rPr>
              <w:b/>
              <w:sz w:val="18"/>
              <w:szCs w:val="18"/>
            </w:rPr>
            <w:t>YAZILIM MÜHENDİSLİĞİ BÖLÜMÜ</w:t>
          </w:r>
        </w:p>
        <w:p w:rsidR="00A74195" w:rsidRPr="0033444A" w:rsidRDefault="004F7167" w:rsidP="00FA1222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 xml:space="preserve">HAFTALIK </w:t>
          </w:r>
          <w:r w:rsidR="00DD2457">
            <w:rPr>
              <w:b/>
              <w:sz w:val="18"/>
              <w:szCs w:val="18"/>
            </w:rPr>
            <w:t>VİDEO SUNUM</w:t>
          </w:r>
          <w:r>
            <w:rPr>
              <w:b/>
              <w:sz w:val="18"/>
              <w:szCs w:val="18"/>
            </w:rPr>
            <w:t>U</w:t>
          </w:r>
          <w:r w:rsidR="00DD2457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>DEĞERLENDİRME FORMU</w:t>
          </w:r>
        </w:p>
      </w:tc>
      <w:tc>
        <w:tcPr>
          <w:tcW w:w="3044" w:type="dxa"/>
          <w:vAlign w:val="center"/>
        </w:tcPr>
        <w:p w:rsidR="00A74195" w:rsidRPr="0092477C" w:rsidRDefault="00A74195" w:rsidP="00106216">
          <w:pPr>
            <w:pStyle w:val="Default"/>
            <w:jc w:val="center"/>
          </w:pPr>
        </w:p>
      </w:tc>
    </w:tr>
  </w:tbl>
  <w:p w:rsidR="001B1B83" w:rsidRDefault="001B1B83">
    <w:pPr>
      <w:pStyle w:val="stbilgi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1240A"/>
    <w:multiLevelType w:val="hybridMultilevel"/>
    <w:tmpl w:val="EDBE3FDC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sTQyMzGyMDGxMDRT0lEKTi0uzszPAykwrgUA1k/dTiwAAAA="/>
  </w:docVars>
  <w:rsids>
    <w:rsidRoot w:val="006715EF"/>
    <w:rsid w:val="00006090"/>
    <w:rsid w:val="00010A7D"/>
    <w:rsid w:val="000214D1"/>
    <w:rsid w:val="00021CFF"/>
    <w:rsid w:val="00022A7D"/>
    <w:rsid w:val="00026AA0"/>
    <w:rsid w:val="000278F6"/>
    <w:rsid w:val="000333D9"/>
    <w:rsid w:val="0005571F"/>
    <w:rsid w:val="00057184"/>
    <w:rsid w:val="00073FE9"/>
    <w:rsid w:val="0007426B"/>
    <w:rsid w:val="000805A5"/>
    <w:rsid w:val="000C3991"/>
    <w:rsid w:val="000C5C78"/>
    <w:rsid w:val="000E3627"/>
    <w:rsid w:val="000F335F"/>
    <w:rsid w:val="000F4377"/>
    <w:rsid w:val="0011023C"/>
    <w:rsid w:val="0011288B"/>
    <w:rsid w:val="00116602"/>
    <w:rsid w:val="00117ACD"/>
    <w:rsid w:val="00145B78"/>
    <w:rsid w:val="00174E64"/>
    <w:rsid w:val="00191813"/>
    <w:rsid w:val="001943EA"/>
    <w:rsid w:val="001A35A3"/>
    <w:rsid w:val="001A6448"/>
    <w:rsid w:val="001B1B83"/>
    <w:rsid w:val="001B650C"/>
    <w:rsid w:val="001C19DD"/>
    <w:rsid w:val="001D4D11"/>
    <w:rsid w:val="001D63A6"/>
    <w:rsid w:val="001E4FD8"/>
    <w:rsid w:val="001F3302"/>
    <w:rsid w:val="00202917"/>
    <w:rsid w:val="00210947"/>
    <w:rsid w:val="00214C25"/>
    <w:rsid w:val="00254303"/>
    <w:rsid w:val="00260EAF"/>
    <w:rsid w:val="00262471"/>
    <w:rsid w:val="00267637"/>
    <w:rsid w:val="00283342"/>
    <w:rsid w:val="00284FA6"/>
    <w:rsid w:val="00285133"/>
    <w:rsid w:val="00297190"/>
    <w:rsid w:val="002A1EB3"/>
    <w:rsid w:val="002C2F7C"/>
    <w:rsid w:val="00304A99"/>
    <w:rsid w:val="003100B1"/>
    <w:rsid w:val="0033444A"/>
    <w:rsid w:val="00337C3C"/>
    <w:rsid w:val="0035393B"/>
    <w:rsid w:val="003569F6"/>
    <w:rsid w:val="00361E88"/>
    <w:rsid w:val="0036729F"/>
    <w:rsid w:val="00370DE1"/>
    <w:rsid w:val="003746DA"/>
    <w:rsid w:val="0037611A"/>
    <w:rsid w:val="00386524"/>
    <w:rsid w:val="0039563F"/>
    <w:rsid w:val="003A2ED8"/>
    <w:rsid w:val="003B0578"/>
    <w:rsid w:val="003C4A48"/>
    <w:rsid w:val="003C665E"/>
    <w:rsid w:val="003E0B64"/>
    <w:rsid w:val="003E7404"/>
    <w:rsid w:val="003E774D"/>
    <w:rsid w:val="003F7C9B"/>
    <w:rsid w:val="00406078"/>
    <w:rsid w:val="004107E8"/>
    <w:rsid w:val="00412682"/>
    <w:rsid w:val="004207FB"/>
    <w:rsid w:val="004269FA"/>
    <w:rsid w:val="00431314"/>
    <w:rsid w:val="0043388E"/>
    <w:rsid w:val="00440579"/>
    <w:rsid w:val="00442E48"/>
    <w:rsid w:val="004461CC"/>
    <w:rsid w:val="00450E15"/>
    <w:rsid w:val="004545DF"/>
    <w:rsid w:val="004568A9"/>
    <w:rsid w:val="004606BD"/>
    <w:rsid w:val="00466A7D"/>
    <w:rsid w:val="004709B5"/>
    <w:rsid w:val="0047124D"/>
    <w:rsid w:val="004749ED"/>
    <w:rsid w:val="004A115C"/>
    <w:rsid w:val="004A7BF2"/>
    <w:rsid w:val="004B30B1"/>
    <w:rsid w:val="004C4325"/>
    <w:rsid w:val="004D513D"/>
    <w:rsid w:val="004D60B9"/>
    <w:rsid w:val="004D7FF3"/>
    <w:rsid w:val="004F697C"/>
    <w:rsid w:val="004F7167"/>
    <w:rsid w:val="00502E1F"/>
    <w:rsid w:val="0051437D"/>
    <w:rsid w:val="00522A8F"/>
    <w:rsid w:val="00542F5B"/>
    <w:rsid w:val="00565D3D"/>
    <w:rsid w:val="00576177"/>
    <w:rsid w:val="0058403F"/>
    <w:rsid w:val="00587029"/>
    <w:rsid w:val="00595335"/>
    <w:rsid w:val="005A1B10"/>
    <w:rsid w:val="005B000D"/>
    <w:rsid w:val="005C089D"/>
    <w:rsid w:val="005D230C"/>
    <w:rsid w:val="005D69A9"/>
    <w:rsid w:val="005E033E"/>
    <w:rsid w:val="005E2A8D"/>
    <w:rsid w:val="00605603"/>
    <w:rsid w:val="0060760E"/>
    <w:rsid w:val="0061368F"/>
    <w:rsid w:val="00615444"/>
    <w:rsid w:val="00625A1B"/>
    <w:rsid w:val="006416A1"/>
    <w:rsid w:val="00641982"/>
    <w:rsid w:val="00647BCE"/>
    <w:rsid w:val="006715EF"/>
    <w:rsid w:val="0067167A"/>
    <w:rsid w:val="00674947"/>
    <w:rsid w:val="00674DA8"/>
    <w:rsid w:val="00677B57"/>
    <w:rsid w:val="006A0104"/>
    <w:rsid w:val="006C4560"/>
    <w:rsid w:val="006D0AC4"/>
    <w:rsid w:val="006E1C8A"/>
    <w:rsid w:val="006E4708"/>
    <w:rsid w:val="006F7F7F"/>
    <w:rsid w:val="0070267F"/>
    <w:rsid w:val="00702DCE"/>
    <w:rsid w:val="0070440A"/>
    <w:rsid w:val="0071218E"/>
    <w:rsid w:val="00714688"/>
    <w:rsid w:val="007443F3"/>
    <w:rsid w:val="00745C72"/>
    <w:rsid w:val="00757C7B"/>
    <w:rsid w:val="00760F64"/>
    <w:rsid w:val="00770673"/>
    <w:rsid w:val="00772F4A"/>
    <w:rsid w:val="007A14F2"/>
    <w:rsid w:val="007A746C"/>
    <w:rsid w:val="007B2AD8"/>
    <w:rsid w:val="007C0A1E"/>
    <w:rsid w:val="007D6036"/>
    <w:rsid w:val="007F5AD9"/>
    <w:rsid w:val="007F7CCC"/>
    <w:rsid w:val="00825348"/>
    <w:rsid w:val="00827B80"/>
    <w:rsid w:val="00870AF8"/>
    <w:rsid w:val="008738DD"/>
    <w:rsid w:val="00881E3F"/>
    <w:rsid w:val="00882779"/>
    <w:rsid w:val="008B52F3"/>
    <w:rsid w:val="008B564F"/>
    <w:rsid w:val="008C71DD"/>
    <w:rsid w:val="008C7ACA"/>
    <w:rsid w:val="008E23EE"/>
    <w:rsid w:val="008E44A9"/>
    <w:rsid w:val="008E7E58"/>
    <w:rsid w:val="0090449E"/>
    <w:rsid w:val="00907E8E"/>
    <w:rsid w:val="00926AC3"/>
    <w:rsid w:val="00927CE1"/>
    <w:rsid w:val="009359F4"/>
    <w:rsid w:val="00935CB2"/>
    <w:rsid w:val="00943229"/>
    <w:rsid w:val="00943F2B"/>
    <w:rsid w:val="00953AD6"/>
    <w:rsid w:val="00953F7E"/>
    <w:rsid w:val="009547B8"/>
    <w:rsid w:val="00994719"/>
    <w:rsid w:val="00996D63"/>
    <w:rsid w:val="009A2151"/>
    <w:rsid w:val="009C6590"/>
    <w:rsid w:val="009D1B52"/>
    <w:rsid w:val="009E2EA3"/>
    <w:rsid w:val="009E58BF"/>
    <w:rsid w:val="009E7BD2"/>
    <w:rsid w:val="009F16D2"/>
    <w:rsid w:val="00A178F4"/>
    <w:rsid w:val="00A201DA"/>
    <w:rsid w:val="00A307D2"/>
    <w:rsid w:val="00A43252"/>
    <w:rsid w:val="00A47435"/>
    <w:rsid w:val="00A5029B"/>
    <w:rsid w:val="00A51EDC"/>
    <w:rsid w:val="00A611EF"/>
    <w:rsid w:val="00A70329"/>
    <w:rsid w:val="00A74195"/>
    <w:rsid w:val="00A83086"/>
    <w:rsid w:val="00A90996"/>
    <w:rsid w:val="00A942C5"/>
    <w:rsid w:val="00A978FE"/>
    <w:rsid w:val="00A97BD8"/>
    <w:rsid w:val="00AA5461"/>
    <w:rsid w:val="00AD2E19"/>
    <w:rsid w:val="00B164EC"/>
    <w:rsid w:val="00B22EE9"/>
    <w:rsid w:val="00B30C81"/>
    <w:rsid w:val="00B3599C"/>
    <w:rsid w:val="00B36FE4"/>
    <w:rsid w:val="00B4621D"/>
    <w:rsid w:val="00B47191"/>
    <w:rsid w:val="00B503B0"/>
    <w:rsid w:val="00B6260D"/>
    <w:rsid w:val="00B83084"/>
    <w:rsid w:val="00B83232"/>
    <w:rsid w:val="00B837FC"/>
    <w:rsid w:val="00B85B59"/>
    <w:rsid w:val="00B85C41"/>
    <w:rsid w:val="00BA3606"/>
    <w:rsid w:val="00BA390A"/>
    <w:rsid w:val="00BB72AF"/>
    <w:rsid w:val="00BC5E62"/>
    <w:rsid w:val="00BD0721"/>
    <w:rsid w:val="00C01046"/>
    <w:rsid w:val="00C04193"/>
    <w:rsid w:val="00C1003D"/>
    <w:rsid w:val="00C10E64"/>
    <w:rsid w:val="00C11778"/>
    <w:rsid w:val="00C12620"/>
    <w:rsid w:val="00C23274"/>
    <w:rsid w:val="00C2366B"/>
    <w:rsid w:val="00C534CC"/>
    <w:rsid w:val="00C53838"/>
    <w:rsid w:val="00C56E97"/>
    <w:rsid w:val="00C8351A"/>
    <w:rsid w:val="00C9282A"/>
    <w:rsid w:val="00CA53E0"/>
    <w:rsid w:val="00CA59B3"/>
    <w:rsid w:val="00CE59A8"/>
    <w:rsid w:val="00CE7077"/>
    <w:rsid w:val="00D239F5"/>
    <w:rsid w:val="00D423D9"/>
    <w:rsid w:val="00D5285F"/>
    <w:rsid w:val="00D537ED"/>
    <w:rsid w:val="00D6323D"/>
    <w:rsid w:val="00D67BF9"/>
    <w:rsid w:val="00D72426"/>
    <w:rsid w:val="00D76F52"/>
    <w:rsid w:val="00DC529F"/>
    <w:rsid w:val="00DC6C93"/>
    <w:rsid w:val="00DD2457"/>
    <w:rsid w:val="00DD3AAC"/>
    <w:rsid w:val="00DD4D9F"/>
    <w:rsid w:val="00DE4DED"/>
    <w:rsid w:val="00DF33A9"/>
    <w:rsid w:val="00E3057E"/>
    <w:rsid w:val="00E37D12"/>
    <w:rsid w:val="00E546B4"/>
    <w:rsid w:val="00E72839"/>
    <w:rsid w:val="00E778C4"/>
    <w:rsid w:val="00E86ABD"/>
    <w:rsid w:val="00E86BA3"/>
    <w:rsid w:val="00E93464"/>
    <w:rsid w:val="00E95DF9"/>
    <w:rsid w:val="00EB4FC5"/>
    <w:rsid w:val="00EB6406"/>
    <w:rsid w:val="00EC5786"/>
    <w:rsid w:val="00ED683E"/>
    <w:rsid w:val="00EE146D"/>
    <w:rsid w:val="00EE76CD"/>
    <w:rsid w:val="00EF0328"/>
    <w:rsid w:val="00F07DBB"/>
    <w:rsid w:val="00F11A60"/>
    <w:rsid w:val="00F20425"/>
    <w:rsid w:val="00F246B2"/>
    <w:rsid w:val="00F25AD4"/>
    <w:rsid w:val="00F33E38"/>
    <w:rsid w:val="00F5218E"/>
    <w:rsid w:val="00F60DB1"/>
    <w:rsid w:val="00F65E40"/>
    <w:rsid w:val="00F93C5A"/>
    <w:rsid w:val="00FA1222"/>
    <w:rsid w:val="00FA1A1D"/>
    <w:rsid w:val="00FB26DA"/>
    <w:rsid w:val="00FE52CF"/>
    <w:rsid w:val="569F9F59"/>
    <w:rsid w:val="7261E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381BEED"/>
  <w15:docId w15:val="{11F840A6-F04D-4C21-8C35-E9089039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E8E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4B30B1"/>
    <w:rPr>
      <w:color w:val="0000FF"/>
      <w:u w:val="single"/>
    </w:rPr>
  </w:style>
  <w:style w:type="paragraph" w:styleId="BalonMetni">
    <w:name w:val="Balloon Text"/>
    <w:basedOn w:val="Normal"/>
    <w:link w:val="BalonMetniChar"/>
    <w:semiHidden/>
    <w:rsid w:val="008B52F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8B52F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1B8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rsid w:val="0037611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37611A"/>
    <w:rPr>
      <w:sz w:val="24"/>
      <w:szCs w:val="24"/>
    </w:rPr>
  </w:style>
  <w:style w:type="paragraph" w:styleId="AltBilgi">
    <w:name w:val="footer"/>
    <w:basedOn w:val="Normal"/>
    <w:link w:val="AltBilgiChar"/>
    <w:rsid w:val="0037611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611A"/>
    <w:rPr>
      <w:sz w:val="24"/>
      <w:szCs w:val="24"/>
    </w:rPr>
  </w:style>
  <w:style w:type="character" w:styleId="AklamaBavurusu">
    <w:name w:val="annotation reference"/>
    <w:basedOn w:val="VarsaylanParagrafYazTipi"/>
    <w:rsid w:val="00A43252"/>
    <w:rPr>
      <w:sz w:val="16"/>
      <w:szCs w:val="16"/>
    </w:rPr>
  </w:style>
  <w:style w:type="paragraph" w:styleId="AklamaMetni">
    <w:name w:val="annotation text"/>
    <w:basedOn w:val="Normal"/>
    <w:link w:val="AklamaMetniChar"/>
    <w:rsid w:val="00A4325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A43252"/>
  </w:style>
  <w:style w:type="paragraph" w:styleId="AklamaKonusu">
    <w:name w:val="annotation subject"/>
    <w:basedOn w:val="AklamaMetni"/>
    <w:next w:val="AklamaMetni"/>
    <w:link w:val="AklamaKonusuChar"/>
    <w:rsid w:val="00A4325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A43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ive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Doğan</dc:creator>
  <cp:keywords/>
  <dc:description/>
  <cp:lastModifiedBy>Lenovo</cp:lastModifiedBy>
  <cp:revision>18</cp:revision>
  <cp:lastPrinted>2016-04-19T11:24:00Z</cp:lastPrinted>
  <dcterms:created xsi:type="dcterms:W3CDTF">2024-11-07T10:34:00Z</dcterms:created>
  <dcterms:modified xsi:type="dcterms:W3CDTF">2024-11-12T07:22:00Z</dcterms:modified>
</cp:coreProperties>
</file>